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F1986" w:rsidRDefault="00BF1986" w:rsidP="00BF1986">
      <w:pPr>
        <w:jc w:val="center"/>
        <w:rPr>
          <w:b/>
          <w:sz w:val="36"/>
          <w:szCs w:val="36"/>
        </w:rPr>
      </w:pPr>
      <w:r w:rsidRPr="00BF1986">
        <w:rPr>
          <w:b/>
          <w:sz w:val="36"/>
          <w:szCs w:val="36"/>
        </w:rPr>
        <w:t>Introduction to Data Science</w:t>
      </w:r>
    </w:p>
    <w:p w:rsidR="00BF1986" w:rsidRPr="00BF1986" w:rsidRDefault="00BF1986" w:rsidP="00BF1986">
      <w:pPr>
        <w:jc w:val="center"/>
        <w:rPr>
          <w:b/>
          <w:sz w:val="36"/>
          <w:szCs w:val="36"/>
        </w:rPr>
      </w:pPr>
      <w:r>
        <w:rPr>
          <w:b/>
          <w:sz w:val="36"/>
          <w:szCs w:val="36"/>
        </w:rPr>
        <w:t>Midterm Project</w:t>
      </w:r>
    </w:p>
    <w:p w:rsidR="00BF1986" w:rsidRPr="00BF1986" w:rsidRDefault="00BF1986" w:rsidP="00BF1986">
      <w:pPr>
        <w:jc w:val="center"/>
        <w:rPr>
          <w:b/>
          <w:sz w:val="36"/>
          <w:szCs w:val="36"/>
        </w:rPr>
      </w:pPr>
      <w:r w:rsidRPr="00BF1986">
        <w:rPr>
          <w:b/>
          <w:sz w:val="36"/>
          <w:szCs w:val="36"/>
        </w:rPr>
        <w:t>Section: A</w:t>
      </w:r>
    </w:p>
    <w:p w:rsidR="00BF1986" w:rsidRPr="00BF1986" w:rsidRDefault="00BF1986" w:rsidP="00BF1986">
      <w:pPr>
        <w:jc w:val="center"/>
        <w:rPr>
          <w:sz w:val="28"/>
          <w:szCs w:val="36"/>
        </w:rPr>
      </w:pPr>
      <w:r w:rsidRPr="00BF1986">
        <w:rPr>
          <w:sz w:val="28"/>
          <w:szCs w:val="36"/>
        </w:rPr>
        <w:t>Hadiur Rahman Nabil [20-42095-1]</w:t>
      </w:r>
    </w:p>
    <w:p w:rsidR="007749DE" w:rsidRPr="00BF1986" w:rsidRDefault="00BF1986" w:rsidP="00BF1986">
      <w:pPr>
        <w:jc w:val="center"/>
        <w:rPr>
          <w:rFonts w:asciiTheme="majorHAnsi" w:hAnsiTheme="majorHAnsi"/>
          <w:b/>
          <w:bCs/>
          <w:color w:val="365F91" w:themeColor="accent1" w:themeShade="BF"/>
          <w:sz w:val="36"/>
          <w:szCs w:val="36"/>
          <w:lang w:eastAsia="ja-JP"/>
        </w:rPr>
      </w:pPr>
      <w:r w:rsidRPr="00BF1986">
        <w:rPr>
          <w:sz w:val="28"/>
          <w:szCs w:val="36"/>
        </w:rPr>
        <w:t>Khan Nushrat Sultana Netu [20-43191-1]</w:t>
      </w:r>
      <w:r w:rsidRPr="00BF1986">
        <w:rPr>
          <w:sz w:val="36"/>
          <w:szCs w:val="36"/>
        </w:rPr>
        <w:br w:type="page"/>
      </w:r>
    </w:p>
    <w:p w:rsidR="000B7AA7" w:rsidRDefault="000B7AA7" w:rsidP="000B7AA7">
      <w:pPr>
        <w:pStyle w:val="Heading1"/>
        <w:numPr>
          <w:ilvl w:val="0"/>
          <w:numId w:val="6"/>
        </w:numPr>
      </w:pPr>
      <w:bookmarkStart w:id="0" w:name="_Toc150597504"/>
      <w:r>
        <w:lastRenderedPageBreak/>
        <w:t>Dataset Details</w:t>
      </w:r>
      <w:bookmarkEnd w:id="0"/>
    </w:p>
    <w:p w:rsidR="000B7AA7" w:rsidRDefault="000B7AA7" w:rsidP="000B7AA7">
      <w:r>
        <w:t>The "Heart Disease Classification" dataset consists of information from 150 patients. This da</w:t>
      </w:r>
      <w:r w:rsidR="007749DE">
        <w:t>taset encompasses five</w:t>
      </w:r>
      <w:r>
        <w:t xml:space="preserve"> attributes: "Age," "Gender," "Impulse," "PressureHigh," "PressureLow," "Glucose," and </w:t>
      </w:r>
      <w:r w:rsidR="007749DE">
        <w:t xml:space="preserve">the </w:t>
      </w:r>
      <w:r>
        <w:t xml:space="preserve">target attribute labeled "Class." </w:t>
      </w:r>
    </w:p>
    <w:p w:rsidR="000B7AA7" w:rsidRDefault="000B7AA7" w:rsidP="000B7AA7">
      <w:r>
        <w:t xml:space="preserve">The dataset contains a combination of both numerical and categorical data. This diversity in data types reflects the richness of patient information, ranging from age (numerical), gender (categorical), pulse rate (numerical), high blood pressure (numerical), and low blood pressure (numerical), to glucose levels (numerical). </w:t>
      </w:r>
    </w:p>
    <w:p w:rsidR="000B7AA7" w:rsidRDefault="000B7AA7" w:rsidP="000B7AA7">
      <w:r>
        <w:t>Furthermore, it is worth mentioning that this dataset exhibits missing values, implying that some data points within the dataset are incomplete.</w:t>
      </w:r>
      <w:r w:rsidR="00BF1986">
        <w:t xml:space="preserve"> </w:t>
      </w:r>
      <w:r w:rsidR="00BF1986">
        <w:t>There are Outliers in an attribute.</w:t>
      </w:r>
      <w:r>
        <w:t xml:space="preserve"> Handling these missing values is a critical part of data preprocessing.</w:t>
      </w:r>
    </w:p>
    <w:p w:rsidR="000B7AA7" w:rsidRPr="000B7AA7" w:rsidRDefault="000B7AA7" w:rsidP="000B7AA7">
      <w:pPr>
        <w:pStyle w:val="Heading1"/>
        <w:numPr>
          <w:ilvl w:val="0"/>
          <w:numId w:val="6"/>
        </w:numPr>
      </w:pPr>
      <w:bookmarkStart w:id="1" w:name="_Toc150597505"/>
      <w:r w:rsidRPr="000B7AA7">
        <w:t>Load the Dataset</w:t>
      </w:r>
      <w:bookmarkEnd w:id="1"/>
    </w:p>
    <w:p w:rsidR="000B7AA7" w:rsidRPr="000B7AA7" w:rsidRDefault="000B7AA7" w:rsidP="000B7AA7">
      <w:r>
        <w:t>R script:</w:t>
      </w:r>
    </w:p>
    <w:p w:rsidR="00127699" w:rsidRDefault="000B7AA7" w:rsidP="003D618E">
      <w:pPr>
        <w:jc w:val="center"/>
      </w:pPr>
      <w:r w:rsidRPr="000B7AA7">
        <w:rPr>
          <w:noProof/>
        </w:rPr>
        <w:drawing>
          <wp:inline distT="0" distB="0" distL="0" distR="0" wp14:anchorId="6DF2ADB2" wp14:editId="11FE6CFE">
            <wp:extent cx="4248743" cy="1629002"/>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4248743" cy="1629002"/>
                    </a:xfrm>
                    <a:prstGeom prst="rect">
                      <a:avLst/>
                    </a:prstGeom>
                  </pic:spPr>
                </pic:pic>
              </a:graphicData>
            </a:graphic>
          </wp:inline>
        </w:drawing>
      </w:r>
    </w:p>
    <w:p w:rsidR="000B7AA7" w:rsidRDefault="000B7AA7">
      <w:r>
        <w:t>Consol:</w:t>
      </w:r>
    </w:p>
    <w:p w:rsidR="000B7AA7" w:rsidRDefault="000B7AA7" w:rsidP="003D618E">
      <w:pPr>
        <w:jc w:val="center"/>
      </w:pPr>
      <w:r w:rsidRPr="000B7AA7">
        <w:rPr>
          <w:noProof/>
        </w:rPr>
        <w:drawing>
          <wp:inline distT="0" distB="0" distL="0" distR="0" wp14:anchorId="68A81254" wp14:editId="12D41A5A">
            <wp:extent cx="4220164" cy="819264"/>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220164" cy="819264"/>
                    </a:xfrm>
                    <a:prstGeom prst="rect">
                      <a:avLst/>
                    </a:prstGeom>
                  </pic:spPr>
                </pic:pic>
              </a:graphicData>
            </a:graphic>
          </wp:inline>
        </w:drawing>
      </w:r>
    </w:p>
    <w:p w:rsidR="000B7AA7" w:rsidRDefault="000B7AA7">
      <w:r>
        <w:lastRenderedPageBreak/>
        <w:t xml:space="preserve">To load the XLSX file it is need to install readxl packages and then use the </w:t>
      </w:r>
      <w:r w:rsidRPr="000B7AA7">
        <w:rPr>
          <w:i/>
        </w:rPr>
        <w:t>setwd()</w:t>
      </w:r>
      <w:r>
        <w:t xml:space="preserve"> function to set the directory where the datasets are located. Using </w:t>
      </w:r>
      <w:r w:rsidRPr="000B7AA7">
        <w:rPr>
          <w:i/>
        </w:rPr>
        <w:t>data &lt;- read_excel("DataSets.xlsx")</w:t>
      </w:r>
      <w:r>
        <w:rPr>
          <w:i/>
        </w:rPr>
        <w:t xml:space="preserve"> </w:t>
      </w:r>
      <w:r w:rsidRPr="000B7AA7">
        <w:t xml:space="preserve"> </w:t>
      </w:r>
      <w:r>
        <w:t>load the</w:t>
      </w:r>
      <w:r w:rsidRPr="000B7AA7">
        <w:t xml:space="preserve"> dataset </w:t>
      </w:r>
      <w:r>
        <w:t>into R Studio.</w:t>
      </w:r>
    </w:p>
    <w:p w:rsidR="000B7AA7" w:rsidRDefault="000B7AA7" w:rsidP="000B7AA7">
      <w:pPr>
        <w:pStyle w:val="Heading1"/>
        <w:numPr>
          <w:ilvl w:val="0"/>
          <w:numId w:val="6"/>
        </w:numPr>
      </w:pPr>
      <w:bookmarkStart w:id="2" w:name="_Toc150597506"/>
      <w:r>
        <w:t>Identify Missing Values</w:t>
      </w:r>
      <w:bookmarkEnd w:id="2"/>
    </w:p>
    <w:p w:rsidR="000B7AA7" w:rsidRPr="000B7AA7" w:rsidRDefault="000B7AA7" w:rsidP="000B7AA7">
      <w:r>
        <w:t>R Script:</w:t>
      </w:r>
    </w:p>
    <w:p w:rsidR="000B7AA7" w:rsidRDefault="000B7AA7" w:rsidP="003D618E">
      <w:pPr>
        <w:jc w:val="center"/>
      </w:pPr>
      <w:r w:rsidRPr="000B7AA7">
        <w:rPr>
          <w:noProof/>
        </w:rPr>
        <w:drawing>
          <wp:inline distT="0" distB="0" distL="0" distR="0" wp14:anchorId="3F248D52" wp14:editId="784E5C40">
            <wp:extent cx="4115374" cy="62873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115374" cy="628738"/>
                    </a:xfrm>
                    <a:prstGeom prst="rect">
                      <a:avLst/>
                    </a:prstGeom>
                  </pic:spPr>
                </pic:pic>
              </a:graphicData>
            </a:graphic>
          </wp:inline>
        </w:drawing>
      </w:r>
    </w:p>
    <w:p w:rsidR="000B7AA7" w:rsidRDefault="000B7AA7" w:rsidP="000B7AA7">
      <w:r>
        <w:t>Consol:</w:t>
      </w:r>
    </w:p>
    <w:p w:rsidR="000B7AA7" w:rsidRPr="000B7AA7" w:rsidRDefault="000B7AA7" w:rsidP="003D618E">
      <w:pPr>
        <w:jc w:val="center"/>
      </w:pPr>
      <w:r w:rsidRPr="000B7AA7">
        <w:rPr>
          <w:noProof/>
        </w:rPr>
        <w:drawing>
          <wp:inline distT="0" distB="0" distL="0" distR="0" wp14:anchorId="27EF5D9E" wp14:editId="582C2F46">
            <wp:extent cx="5943600" cy="21183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43600" cy="2118360"/>
                    </a:xfrm>
                    <a:prstGeom prst="rect">
                      <a:avLst/>
                    </a:prstGeom>
                  </pic:spPr>
                </pic:pic>
              </a:graphicData>
            </a:graphic>
          </wp:inline>
        </w:drawing>
      </w:r>
    </w:p>
    <w:p w:rsidR="000B7AA7" w:rsidRDefault="000B7AA7" w:rsidP="000B7AA7">
      <w:r>
        <w:t xml:space="preserve">To get the details of the dataset there is a function named </w:t>
      </w:r>
      <w:r w:rsidRPr="000B7AA7">
        <w:rPr>
          <w:i/>
        </w:rPr>
        <w:t>summary()</w:t>
      </w:r>
      <w:r>
        <w:rPr>
          <w:i/>
        </w:rPr>
        <w:t xml:space="preserve"> </w:t>
      </w:r>
      <w:r>
        <w:t>that shows the missing value, the mean value, the median value, Min and Max value of each attribute that consists of numeric data. For the categorical value, this function shows the length of instances and type.</w:t>
      </w:r>
    </w:p>
    <w:p w:rsidR="000B7AA7" w:rsidRDefault="000B7AA7" w:rsidP="000B7AA7">
      <w:pPr>
        <w:pStyle w:val="Heading1"/>
        <w:numPr>
          <w:ilvl w:val="0"/>
          <w:numId w:val="6"/>
        </w:numPr>
      </w:pPr>
      <w:bookmarkStart w:id="3" w:name="_Toc150597507"/>
      <w:r>
        <w:t>Replace Categorical value with MODE value</w:t>
      </w:r>
      <w:bookmarkEnd w:id="3"/>
    </w:p>
    <w:p w:rsidR="000B7AA7" w:rsidRPr="000B7AA7" w:rsidRDefault="000B7AA7" w:rsidP="000B7AA7">
      <w:r>
        <w:t>R Script:</w:t>
      </w:r>
    </w:p>
    <w:p w:rsidR="000B7AA7" w:rsidRDefault="00B2675D" w:rsidP="003D618E">
      <w:pPr>
        <w:jc w:val="center"/>
      </w:pPr>
      <w:r w:rsidRPr="00B2675D">
        <w:rPr>
          <w:noProof/>
        </w:rPr>
        <w:drawing>
          <wp:inline distT="0" distB="0" distL="0" distR="0" wp14:anchorId="6BD06977" wp14:editId="24D5A49F">
            <wp:extent cx="5943600" cy="4286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943600" cy="428625"/>
                    </a:xfrm>
                    <a:prstGeom prst="rect">
                      <a:avLst/>
                    </a:prstGeom>
                  </pic:spPr>
                </pic:pic>
              </a:graphicData>
            </a:graphic>
          </wp:inline>
        </w:drawing>
      </w:r>
    </w:p>
    <w:p w:rsidR="000B7AA7" w:rsidRDefault="00B2675D" w:rsidP="000B7AA7">
      <w:r>
        <w:lastRenderedPageBreak/>
        <w:t>U</w:t>
      </w:r>
      <w:r w:rsidR="000B7AA7">
        <w:t xml:space="preserve">sing this </w:t>
      </w:r>
      <w:r w:rsidR="000B7AA7" w:rsidRPr="000B7AA7">
        <w:rPr>
          <w:i/>
        </w:rPr>
        <w:t>as.character()</w:t>
      </w:r>
      <w:r w:rsidR="000B7AA7">
        <w:t xml:space="preserve">  the attribute ensures all the values in the gender attribute are character type. Then </w:t>
      </w:r>
      <w:r w:rsidR="000B7AA7" w:rsidRPr="000B7AA7">
        <w:rPr>
          <w:i/>
        </w:rPr>
        <w:t>max()</w:t>
      </w:r>
      <w:r w:rsidR="000B7AA7">
        <w:rPr>
          <w:i/>
        </w:rPr>
        <w:t xml:space="preserve"> </w:t>
      </w:r>
      <w:r w:rsidR="000B7AA7">
        <w:t>function ensures that the values oc</w:t>
      </w:r>
      <w:r w:rsidR="00BF1986">
        <w:t>cur for the maximum time. Then</w:t>
      </w:r>
      <w:r w:rsidR="000B7AA7">
        <w:t xml:space="preserve"> </w:t>
      </w:r>
      <w:r w:rsidR="00BF1986">
        <w:t xml:space="preserve">the second </w:t>
      </w:r>
      <w:r w:rsidR="000B7AA7">
        <w:t>row select the missing value that was identified and replace that with the mode value.</w:t>
      </w:r>
    </w:p>
    <w:p w:rsidR="000B7AA7" w:rsidRDefault="000B7AA7" w:rsidP="000B7AA7">
      <w:r>
        <w:t>R Script:</w:t>
      </w:r>
    </w:p>
    <w:p w:rsidR="000B7AA7" w:rsidRPr="000B7AA7" w:rsidRDefault="000B7AA7" w:rsidP="003D618E">
      <w:pPr>
        <w:jc w:val="center"/>
      </w:pPr>
      <w:r w:rsidRPr="000B7AA7">
        <w:rPr>
          <w:noProof/>
        </w:rPr>
        <w:drawing>
          <wp:inline distT="0" distB="0" distL="0" distR="0" wp14:anchorId="1825AC50" wp14:editId="30EA2E34">
            <wp:extent cx="5943600" cy="9271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927100"/>
                    </a:xfrm>
                    <a:prstGeom prst="rect">
                      <a:avLst/>
                    </a:prstGeom>
                  </pic:spPr>
                </pic:pic>
              </a:graphicData>
            </a:graphic>
          </wp:inline>
        </w:drawing>
      </w:r>
    </w:p>
    <w:p w:rsidR="000B7AA7" w:rsidRDefault="000B7AA7">
      <w:r>
        <w:t>Consol:</w:t>
      </w:r>
    </w:p>
    <w:p w:rsidR="000B7AA7" w:rsidRDefault="000B7AA7" w:rsidP="003D618E">
      <w:pPr>
        <w:jc w:val="center"/>
      </w:pPr>
      <w:r w:rsidRPr="000B7AA7">
        <w:rPr>
          <w:noProof/>
        </w:rPr>
        <w:drawing>
          <wp:inline distT="0" distB="0" distL="0" distR="0" wp14:anchorId="3C5081F3" wp14:editId="77961C78">
            <wp:extent cx="5563376" cy="30484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563376" cy="304843"/>
                    </a:xfrm>
                    <a:prstGeom prst="rect">
                      <a:avLst/>
                    </a:prstGeom>
                  </pic:spPr>
                </pic:pic>
              </a:graphicData>
            </a:graphic>
          </wp:inline>
        </w:drawing>
      </w:r>
    </w:p>
    <w:p w:rsidR="000B7AA7" w:rsidRDefault="000B7AA7">
      <w:r>
        <w:t>To verify if any missing value exists in the gender column, here it is used IF/ELSE.</w:t>
      </w:r>
    </w:p>
    <w:p w:rsidR="000B7AA7" w:rsidRDefault="000B7AA7" w:rsidP="000B7AA7">
      <w:pPr>
        <w:pStyle w:val="Heading1"/>
        <w:numPr>
          <w:ilvl w:val="0"/>
          <w:numId w:val="6"/>
        </w:numPr>
      </w:pPr>
      <w:bookmarkStart w:id="4" w:name="_Toc150597508"/>
      <w:r>
        <w:t>Using the MEAN value to replace the missing value</w:t>
      </w:r>
      <w:bookmarkEnd w:id="4"/>
    </w:p>
    <w:p w:rsidR="000B7AA7" w:rsidRPr="000B7AA7" w:rsidRDefault="000B7AA7" w:rsidP="000B7AA7">
      <w:r>
        <w:t>R Script:</w:t>
      </w:r>
    </w:p>
    <w:p w:rsidR="000B7AA7" w:rsidRDefault="000B7AA7" w:rsidP="003D618E">
      <w:pPr>
        <w:jc w:val="center"/>
      </w:pPr>
      <w:r w:rsidRPr="000B7AA7">
        <w:rPr>
          <w:noProof/>
        </w:rPr>
        <w:drawing>
          <wp:inline distT="0" distB="0" distL="0" distR="0" wp14:anchorId="1FDEC612" wp14:editId="71FD8252">
            <wp:extent cx="4334480" cy="447737"/>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334480" cy="447737"/>
                    </a:xfrm>
                    <a:prstGeom prst="rect">
                      <a:avLst/>
                    </a:prstGeom>
                  </pic:spPr>
                </pic:pic>
              </a:graphicData>
            </a:graphic>
          </wp:inline>
        </w:drawing>
      </w:r>
    </w:p>
    <w:p w:rsidR="000B7AA7" w:rsidRDefault="000B7AA7" w:rsidP="000B7AA7">
      <w:r>
        <w:t>Consol:</w:t>
      </w:r>
    </w:p>
    <w:p w:rsidR="000B7AA7" w:rsidRDefault="000B7AA7" w:rsidP="003D618E">
      <w:pPr>
        <w:jc w:val="center"/>
      </w:pPr>
      <w:r w:rsidRPr="000B7AA7">
        <w:rPr>
          <w:noProof/>
        </w:rPr>
        <w:drawing>
          <wp:inline distT="0" distB="0" distL="0" distR="0" wp14:anchorId="78B1CBED" wp14:editId="2774D900">
            <wp:extent cx="1895740" cy="1381318"/>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1895740" cy="1381318"/>
                    </a:xfrm>
                    <a:prstGeom prst="rect">
                      <a:avLst/>
                    </a:prstGeom>
                  </pic:spPr>
                </pic:pic>
              </a:graphicData>
            </a:graphic>
          </wp:inline>
        </w:drawing>
      </w:r>
    </w:p>
    <w:p w:rsidR="000B7AA7" w:rsidRDefault="000B7AA7" w:rsidP="000B7AA7">
      <w:pPr>
        <w:rPr>
          <w:i/>
        </w:rPr>
      </w:pPr>
      <w:r>
        <w:t xml:space="preserve">For the age attribute, </w:t>
      </w:r>
      <w:r w:rsidRPr="000B7AA7">
        <w:rPr>
          <w:i/>
        </w:rPr>
        <w:t>mean()</w:t>
      </w:r>
      <w:r>
        <w:t xml:space="preserve"> is used to replace all the missing values within this attribute. During this time all the NOT AVAILABLE value is ignored using </w:t>
      </w:r>
      <w:r w:rsidRPr="000B7AA7">
        <w:rPr>
          <w:i/>
        </w:rPr>
        <w:t>na.rm= TRUE</w:t>
      </w:r>
      <w:r>
        <w:rPr>
          <w:i/>
        </w:rPr>
        <w:t>.</w:t>
      </w:r>
    </w:p>
    <w:p w:rsidR="000B7AA7" w:rsidRDefault="000B7AA7" w:rsidP="000B7AA7">
      <w:pPr>
        <w:pStyle w:val="Heading1"/>
        <w:numPr>
          <w:ilvl w:val="0"/>
          <w:numId w:val="6"/>
        </w:numPr>
      </w:pPr>
      <w:bookmarkStart w:id="5" w:name="_Toc150597509"/>
      <w:r>
        <w:lastRenderedPageBreak/>
        <w:t>Using the Median value to replace the missing value</w:t>
      </w:r>
      <w:bookmarkEnd w:id="5"/>
    </w:p>
    <w:p w:rsidR="000B7AA7" w:rsidRPr="000B7AA7" w:rsidRDefault="000B7AA7" w:rsidP="000B7AA7">
      <w:r>
        <w:t>R Script:</w:t>
      </w:r>
    </w:p>
    <w:p w:rsidR="000B7AA7" w:rsidRDefault="000B7AA7" w:rsidP="003D618E">
      <w:pPr>
        <w:jc w:val="center"/>
      </w:pPr>
      <w:r w:rsidRPr="000B7AA7">
        <w:rPr>
          <w:noProof/>
        </w:rPr>
        <w:drawing>
          <wp:inline distT="0" distB="0" distL="0" distR="0" wp14:anchorId="54472D72" wp14:editId="249E498A">
            <wp:extent cx="5943600" cy="64452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43600" cy="644525"/>
                    </a:xfrm>
                    <a:prstGeom prst="rect">
                      <a:avLst/>
                    </a:prstGeom>
                  </pic:spPr>
                </pic:pic>
              </a:graphicData>
            </a:graphic>
          </wp:inline>
        </w:drawing>
      </w:r>
    </w:p>
    <w:p w:rsidR="000B7AA7" w:rsidRDefault="000B7AA7" w:rsidP="000B7AA7">
      <w:r>
        <w:t>Consol:</w:t>
      </w:r>
    </w:p>
    <w:p w:rsidR="000B7AA7" w:rsidRDefault="000B7AA7" w:rsidP="003D618E">
      <w:pPr>
        <w:jc w:val="center"/>
      </w:pPr>
      <w:r w:rsidRPr="000B7AA7">
        <w:rPr>
          <w:noProof/>
        </w:rPr>
        <w:drawing>
          <wp:inline distT="0" distB="0" distL="0" distR="0" wp14:anchorId="0BD380BF" wp14:editId="0BFA424B">
            <wp:extent cx="1724266" cy="1810003"/>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1724266" cy="1810003"/>
                    </a:xfrm>
                    <a:prstGeom prst="rect">
                      <a:avLst/>
                    </a:prstGeom>
                  </pic:spPr>
                </pic:pic>
              </a:graphicData>
            </a:graphic>
          </wp:inline>
        </w:drawing>
      </w:r>
    </w:p>
    <w:p w:rsidR="000B7AA7" w:rsidRDefault="000B7AA7" w:rsidP="000B7AA7">
      <w:r>
        <w:t>In the pressurehight attribute, there are two missing values which are replaced with the median value. During this time all the missing fields are ignored to calculate.</w:t>
      </w:r>
    </w:p>
    <w:p w:rsidR="003C443D" w:rsidRDefault="003C443D" w:rsidP="003C443D">
      <w:pPr>
        <w:pStyle w:val="Heading1"/>
        <w:numPr>
          <w:ilvl w:val="0"/>
          <w:numId w:val="7"/>
        </w:numPr>
      </w:pPr>
      <w:bookmarkStart w:id="6" w:name="_Toc150597510"/>
      <w:r>
        <w:t>Detecting Outliers</w:t>
      </w:r>
      <w:bookmarkEnd w:id="6"/>
    </w:p>
    <w:p w:rsidR="003C443D" w:rsidRDefault="003C443D" w:rsidP="003C443D">
      <w:r>
        <w:t>R Script:</w:t>
      </w:r>
    </w:p>
    <w:p w:rsidR="003C443D" w:rsidRDefault="003C443D" w:rsidP="003C443D">
      <w:r w:rsidRPr="003C443D">
        <w:drawing>
          <wp:inline distT="0" distB="0" distL="0" distR="0" wp14:anchorId="1E96E1DB" wp14:editId="08755091">
            <wp:extent cx="5943600" cy="7835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783590"/>
                    </a:xfrm>
                    <a:prstGeom prst="rect">
                      <a:avLst/>
                    </a:prstGeom>
                  </pic:spPr>
                </pic:pic>
              </a:graphicData>
            </a:graphic>
          </wp:inline>
        </w:drawing>
      </w:r>
    </w:p>
    <w:p w:rsidR="003C443D" w:rsidRDefault="003C443D" w:rsidP="003C443D">
      <w:r>
        <w:t>Consol:</w:t>
      </w:r>
    </w:p>
    <w:p w:rsidR="003C443D" w:rsidRDefault="003C443D" w:rsidP="003C443D">
      <w:r w:rsidRPr="003C443D">
        <w:drawing>
          <wp:inline distT="0" distB="0" distL="0" distR="0" wp14:anchorId="2BA48C72" wp14:editId="19C1F101">
            <wp:extent cx="2410161" cy="381053"/>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2410161" cy="381053"/>
                    </a:xfrm>
                    <a:prstGeom prst="rect">
                      <a:avLst/>
                    </a:prstGeom>
                  </pic:spPr>
                </pic:pic>
              </a:graphicData>
            </a:graphic>
          </wp:inline>
        </w:drawing>
      </w:r>
    </w:p>
    <w:p w:rsidR="003C443D" w:rsidRDefault="003C443D" w:rsidP="003C443D">
      <w:r>
        <w:t xml:space="preserve">To detect outliers we used the z-score in impluse attribute in the dataset, which shows how many standard deviations (sd) a reflection is above or below the mean of the dataset. The z-score is </w:t>
      </w:r>
      <w:r>
        <w:lastRenderedPageBreak/>
        <w:t xml:space="preserve">calculated by subtracting the mean of the dataset from the observation, and then dividing the result by the standard deviation of the dataset: </w:t>
      </w:r>
    </w:p>
    <w:p w:rsidR="003C443D" w:rsidRPr="003C443D" w:rsidRDefault="003C443D" w:rsidP="003C443D">
      <w:pPr>
        <w:rPr>
          <w:i/>
        </w:rPr>
      </w:pPr>
      <w:r w:rsidRPr="003C443D">
        <w:rPr>
          <w:i/>
        </w:rPr>
        <w:t xml:space="preserve">z = (x - mean) / standard deviation </w:t>
      </w:r>
      <w:bookmarkStart w:id="7" w:name="_GoBack"/>
      <w:bookmarkEnd w:id="7"/>
    </w:p>
    <w:p w:rsidR="003C443D" w:rsidRDefault="003C443D" w:rsidP="003C443D">
      <w:pPr>
        <w:spacing w:line="276" w:lineRule="auto"/>
      </w:pPr>
      <w:r>
        <w:t xml:space="preserve">Any observation with a z-score greater than 3 or less than -3 is considered an outlier. </w:t>
      </w:r>
    </w:p>
    <w:p w:rsidR="003C443D" w:rsidRPr="003C443D" w:rsidRDefault="003C443D" w:rsidP="003C443D">
      <w:pPr>
        <w:spacing w:line="276" w:lineRule="auto"/>
      </w:pPr>
      <w:r>
        <w:t xml:space="preserve">Here we have used the </w:t>
      </w:r>
      <w:r w:rsidRPr="003C443D">
        <w:rPr>
          <w:i/>
        </w:rPr>
        <w:t>abs()</w:t>
      </w:r>
      <w:r>
        <w:t xml:space="preserve"> function which takes the absolute value of the z-scores.</w:t>
      </w:r>
    </w:p>
    <w:p w:rsidR="000B7AA7" w:rsidRDefault="000B7AA7" w:rsidP="003C443D">
      <w:pPr>
        <w:pStyle w:val="Heading1"/>
        <w:numPr>
          <w:ilvl w:val="0"/>
          <w:numId w:val="7"/>
        </w:numPr>
      </w:pPr>
      <w:bookmarkStart w:id="8" w:name="_Toc150597511"/>
      <w:r>
        <w:t>Using BarPlot</w:t>
      </w:r>
      <w:bookmarkEnd w:id="8"/>
    </w:p>
    <w:p w:rsidR="000B7AA7" w:rsidRPr="000B7AA7" w:rsidRDefault="000B7AA7" w:rsidP="000B7AA7">
      <w:r>
        <w:t>R Script:</w:t>
      </w:r>
    </w:p>
    <w:p w:rsidR="000B7AA7" w:rsidRDefault="000B7AA7" w:rsidP="000B7AA7">
      <w:pPr>
        <w:ind w:left="360"/>
      </w:pPr>
      <w:r w:rsidRPr="000B7AA7">
        <w:rPr>
          <w:noProof/>
        </w:rPr>
        <w:drawing>
          <wp:inline distT="0" distB="0" distL="0" distR="0" wp14:anchorId="13EC4A5E" wp14:editId="6AEDBBF5">
            <wp:extent cx="5943600" cy="183515"/>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943600" cy="183515"/>
                    </a:xfrm>
                    <a:prstGeom prst="rect">
                      <a:avLst/>
                    </a:prstGeom>
                  </pic:spPr>
                </pic:pic>
              </a:graphicData>
            </a:graphic>
          </wp:inline>
        </w:drawing>
      </w:r>
    </w:p>
    <w:p w:rsidR="000B7AA7" w:rsidRDefault="000B7AA7">
      <w:pPr>
        <w:spacing w:line="276" w:lineRule="auto"/>
        <w:jc w:val="left"/>
      </w:pPr>
      <w:r>
        <w:br w:type="page"/>
      </w:r>
    </w:p>
    <w:p w:rsidR="000B7AA7" w:rsidRDefault="000B7AA7" w:rsidP="000B7AA7">
      <w:pPr>
        <w:ind w:left="360"/>
      </w:pPr>
      <w:r>
        <w:lastRenderedPageBreak/>
        <w:t xml:space="preserve">Consol: </w:t>
      </w:r>
    </w:p>
    <w:p w:rsidR="000B7AA7" w:rsidRDefault="000B7AA7" w:rsidP="003D618E">
      <w:pPr>
        <w:ind w:left="360"/>
        <w:jc w:val="center"/>
      </w:pPr>
      <w:r w:rsidRPr="000B7AA7">
        <w:rPr>
          <w:noProof/>
        </w:rPr>
        <w:drawing>
          <wp:inline distT="0" distB="0" distL="0" distR="0" wp14:anchorId="3D508E9B" wp14:editId="567B99AA">
            <wp:extent cx="3406140" cy="2690705"/>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3407062" cy="2691433"/>
                    </a:xfrm>
                    <a:prstGeom prst="rect">
                      <a:avLst/>
                    </a:prstGeom>
                  </pic:spPr>
                </pic:pic>
              </a:graphicData>
            </a:graphic>
          </wp:inline>
        </w:drawing>
      </w:r>
    </w:p>
    <w:p w:rsidR="00BF1986" w:rsidRDefault="00BF1986" w:rsidP="00BF1986">
      <w:r>
        <w:t>For categorical data we use BarPlot.</w:t>
      </w:r>
    </w:p>
    <w:p w:rsidR="000B7AA7" w:rsidRDefault="000B7AA7" w:rsidP="003C443D">
      <w:pPr>
        <w:pStyle w:val="Heading1"/>
        <w:numPr>
          <w:ilvl w:val="0"/>
          <w:numId w:val="7"/>
        </w:numPr>
      </w:pPr>
      <w:bookmarkStart w:id="9" w:name="_Toc150597512"/>
      <w:r>
        <w:t>Using Histogram</w:t>
      </w:r>
      <w:bookmarkEnd w:id="9"/>
    </w:p>
    <w:p w:rsidR="000B7AA7" w:rsidRPr="000B7AA7" w:rsidRDefault="000B7AA7" w:rsidP="000B7AA7">
      <w:r>
        <w:t>R Script:</w:t>
      </w:r>
    </w:p>
    <w:p w:rsidR="000B7AA7" w:rsidRDefault="000B7AA7" w:rsidP="003D618E">
      <w:pPr>
        <w:jc w:val="center"/>
      </w:pPr>
      <w:r w:rsidRPr="000B7AA7">
        <w:rPr>
          <w:noProof/>
        </w:rPr>
        <w:drawing>
          <wp:inline distT="0" distB="0" distL="0" distR="0" wp14:anchorId="5EC2E1ED" wp14:editId="756232C3">
            <wp:extent cx="5943600" cy="17653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943600" cy="176530"/>
                    </a:xfrm>
                    <a:prstGeom prst="rect">
                      <a:avLst/>
                    </a:prstGeom>
                  </pic:spPr>
                </pic:pic>
              </a:graphicData>
            </a:graphic>
          </wp:inline>
        </w:drawing>
      </w:r>
    </w:p>
    <w:p w:rsidR="000B7AA7" w:rsidRDefault="000B7AA7" w:rsidP="000B7AA7">
      <w:r>
        <w:t>Consol:</w:t>
      </w:r>
    </w:p>
    <w:p w:rsidR="000B7AA7" w:rsidRDefault="000B7AA7" w:rsidP="003D618E">
      <w:pPr>
        <w:jc w:val="center"/>
      </w:pPr>
      <w:r w:rsidRPr="000B7AA7">
        <w:rPr>
          <w:noProof/>
        </w:rPr>
        <w:drawing>
          <wp:inline distT="0" distB="0" distL="0" distR="0" wp14:anchorId="534251BC" wp14:editId="32466C8B">
            <wp:extent cx="3801994" cy="2628900"/>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3804345" cy="2630526"/>
                    </a:xfrm>
                    <a:prstGeom prst="rect">
                      <a:avLst/>
                    </a:prstGeom>
                  </pic:spPr>
                </pic:pic>
              </a:graphicData>
            </a:graphic>
          </wp:inline>
        </w:drawing>
      </w:r>
    </w:p>
    <w:p w:rsidR="003D618E" w:rsidRDefault="003D618E" w:rsidP="003C443D">
      <w:pPr>
        <w:pStyle w:val="Heading1"/>
        <w:numPr>
          <w:ilvl w:val="0"/>
          <w:numId w:val="7"/>
        </w:numPr>
      </w:pPr>
      <w:bookmarkStart w:id="10" w:name="_Toc150597513"/>
      <w:r>
        <w:lastRenderedPageBreak/>
        <w:t>Using BoxPlot</w:t>
      </w:r>
      <w:bookmarkEnd w:id="10"/>
    </w:p>
    <w:p w:rsidR="003D618E" w:rsidRDefault="003D618E" w:rsidP="003D618E">
      <w:r>
        <w:t xml:space="preserve">R Script: </w:t>
      </w:r>
    </w:p>
    <w:p w:rsidR="003D618E" w:rsidRDefault="003D618E" w:rsidP="003D618E">
      <w:pPr>
        <w:jc w:val="center"/>
      </w:pPr>
      <w:r w:rsidRPr="003D618E">
        <w:rPr>
          <w:noProof/>
        </w:rPr>
        <w:drawing>
          <wp:inline distT="0" distB="0" distL="0" distR="0" wp14:anchorId="3249BD7F" wp14:editId="75FAFF8B">
            <wp:extent cx="5943600" cy="22288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943600" cy="222885"/>
                    </a:xfrm>
                    <a:prstGeom prst="rect">
                      <a:avLst/>
                    </a:prstGeom>
                  </pic:spPr>
                </pic:pic>
              </a:graphicData>
            </a:graphic>
          </wp:inline>
        </w:drawing>
      </w:r>
    </w:p>
    <w:p w:rsidR="003D618E" w:rsidRDefault="003D618E" w:rsidP="003D618E">
      <w:r>
        <w:t>Consol:</w:t>
      </w:r>
    </w:p>
    <w:p w:rsidR="003D618E" w:rsidRDefault="003D618E" w:rsidP="003D618E">
      <w:pPr>
        <w:jc w:val="center"/>
      </w:pPr>
      <w:r w:rsidRPr="003D618E">
        <w:rPr>
          <w:noProof/>
        </w:rPr>
        <w:drawing>
          <wp:inline distT="0" distB="0" distL="0" distR="0" wp14:anchorId="70FFC21B" wp14:editId="18AEC5A4">
            <wp:extent cx="4147463" cy="2400300"/>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4147463" cy="2400300"/>
                    </a:xfrm>
                    <a:prstGeom prst="rect">
                      <a:avLst/>
                    </a:prstGeom>
                  </pic:spPr>
                </pic:pic>
              </a:graphicData>
            </a:graphic>
          </wp:inline>
        </w:drawing>
      </w:r>
    </w:p>
    <w:p w:rsidR="00BF1986" w:rsidRPr="003D618E" w:rsidRDefault="00BF1986" w:rsidP="00BF1986">
      <w:r>
        <w:t>For outliers we use boxplot.</w:t>
      </w:r>
    </w:p>
    <w:sectPr w:rsidR="00BF1986" w:rsidRPr="003D61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D6244C"/>
    <w:multiLevelType w:val="hybridMultilevel"/>
    <w:tmpl w:val="84E021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B766E66"/>
    <w:multiLevelType w:val="hybridMultilevel"/>
    <w:tmpl w:val="C262C0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D802018"/>
    <w:multiLevelType w:val="hybridMultilevel"/>
    <w:tmpl w:val="EBC2233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95F5C77"/>
    <w:multiLevelType w:val="hybridMultilevel"/>
    <w:tmpl w:val="74B0F8D4"/>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8C80B9F"/>
    <w:multiLevelType w:val="hybridMultilevel"/>
    <w:tmpl w:val="32BE02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BC6598C"/>
    <w:multiLevelType w:val="hybridMultilevel"/>
    <w:tmpl w:val="68AABB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CAF3954"/>
    <w:multiLevelType w:val="hybridMultilevel"/>
    <w:tmpl w:val="4F3E6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2"/>
  </w:num>
  <w:num w:numId="5">
    <w:abstractNumId w:val="6"/>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aysLA0MjK0NDA2sLBQ0lEKTi0uzszPAykwqQUA0qdroSwAAAA="/>
  </w:docVars>
  <w:rsids>
    <w:rsidRoot w:val="00AA48B8"/>
    <w:rsid w:val="000B7AA7"/>
    <w:rsid w:val="00127699"/>
    <w:rsid w:val="002D619C"/>
    <w:rsid w:val="003C443D"/>
    <w:rsid w:val="003D618E"/>
    <w:rsid w:val="007749DE"/>
    <w:rsid w:val="00AA48B8"/>
    <w:rsid w:val="00B2675D"/>
    <w:rsid w:val="00B94843"/>
    <w:rsid w:val="00BF1986"/>
    <w:rsid w:val="00ED24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48B8"/>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0B7AA7"/>
    <w:pPr>
      <w:keepNext/>
      <w:keepLines/>
      <w:spacing w:before="480" w:after="0"/>
      <w:outlineLvl w:val="0"/>
    </w:pPr>
    <w:rPr>
      <w:rFonts w:eastAsiaTheme="majorEastAsia" w:cstheme="majorBidi"/>
      <w:bCs/>
      <w:sz w:val="3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B7A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7AA7"/>
    <w:rPr>
      <w:rFonts w:ascii="Tahoma" w:hAnsi="Tahoma" w:cs="Tahoma"/>
      <w:sz w:val="16"/>
      <w:szCs w:val="16"/>
    </w:rPr>
  </w:style>
  <w:style w:type="character" w:customStyle="1" w:styleId="Heading1Char">
    <w:name w:val="Heading 1 Char"/>
    <w:basedOn w:val="DefaultParagraphFont"/>
    <w:link w:val="Heading1"/>
    <w:uiPriority w:val="9"/>
    <w:rsid w:val="000B7AA7"/>
    <w:rPr>
      <w:rFonts w:ascii="Times New Roman" w:eastAsiaTheme="majorEastAsia" w:hAnsi="Times New Roman" w:cstheme="majorBidi"/>
      <w:bCs/>
      <w:sz w:val="32"/>
      <w:szCs w:val="28"/>
    </w:rPr>
  </w:style>
  <w:style w:type="paragraph" w:styleId="ListParagraph">
    <w:name w:val="List Paragraph"/>
    <w:basedOn w:val="Normal"/>
    <w:uiPriority w:val="34"/>
    <w:qFormat/>
    <w:rsid w:val="000B7AA7"/>
    <w:pPr>
      <w:ind w:left="720"/>
      <w:contextualSpacing/>
    </w:pPr>
  </w:style>
  <w:style w:type="paragraph" w:styleId="TOCHeading">
    <w:name w:val="TOC Heading"/>
    <w:basedOn w:val="Heading1"/>
    <w:next w:val="Normal"/>
    <w:uiPriority w:val="39"/>
    <w:unhideWhenUsed/>
    <w:qFormat/>
    <w:rsid w:val="007749DE"/>
    <w:pPr>
      <w:spacing w:line="276" w:lineRule="auto"/>
      <w:jc w:val="left"/>
      <w:outlineLvl w:val="9"/>
    </w:pPr>
    <w:rPr>
      <w:rFonts w:asciiTheme="majorHAnsi" w:hAnsiTheme="majorHAnsi"/>
      <w:b/>
      <w:color w:val="365F91" w:themeColor="accent1" w:themeShade="BF"/>
      <w:sz w:val="28"/>
      <w:lang w:eastAsia="ja-JP"/>
    </w:rPr>
  </w:style>
  <w:style w:type="paragraph" w:styleId="TOC1">
    <w:name w:val="toc 1"/>
    <w:basedOn w:val="Normal"/>
    <w:next w:val="Normal"/>
    <w:autoRedefine/>
    <w:uiPriority w:val="39"/>
    <w:unhideWhenUsed/>
    <w:rsid w:val="007749DE"/>
    <w:pPr>
      <w:spacing w:after="100"/>
    </w:pPr>
  </w:style>
  <w:style w:type="character" w:styleId="Hyperlink">
    <w:name w:val="Hyperlink"/>
    <w:basedOn w:val="DefaultParagraphFont"/>
    <w:uiPriority w:val="99"/>
    <w:unhideWhenUsed/>
    <w:rsid w:val="007749DE"/>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48B8"/>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0B7AA7"/>
    <w:pPr>
      <w:keepNext/>
      <w:keepLines/>
      <w:spacing w:before="480" w:after="0"/>
      <w:outlineLvl w:val="0"/>
    </w:pPr>
    <w:rPr>
      <w:rFonts w:eastAsiaTheme="majorEastAsia" w:cstheme="majorBidi"/>
      <w:bCs/>
      <w:sz w:val="3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B7A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7AA7"/>
    <w:rPr>
      <w:rFonts w:ascii="Tahoma" w:hAnsi="Tahoma" w:cs="Tahoma"/>
      <w:sz w:val="16"/>
      <w:szCs w:val="16"/>
    </w:rPr>
  </w:style>
  <w:style w:type="character" w:customStyle="1" w:styleId="Heading1Char">
    <w:name w:val="Heading 1 Char"/>
    <w:basedOn w:val="DefaultParagraphFont"/>
    <w:link w:val="Heading1"/>
    <w:uiPriority w:val="9"/>
    <w:rsid w:val="000B7AA7"/>
    <w:rPr>
      <w:rFonts w:ascii="Times New Roman" w:eastAsiaTheme="majorEastAsia" w:hAnsi="Times New Roman" w:cstheme="majorBidi"/>
      <w:bCs/>
      <w:sz w:val="32"/>
      <w:szCs w:val="28"/>
    </w:rPr>
  </w:style>
  <w:style w:type="paragraph" w:styleId="ListParagraph">
    <w:name w:val="List Paragraph"/>
    <w:basedOn w:val="Normal"/>
    <w:uiPriority w:val="34"/>
    <w:qFormat/>
    <w:rsid w:val="000B7AA7"/>
    <w:pPr>
      <w:ind w:left="720"/>
      <w:contextualSpacing/>
    </w:pPr>
  </w:style>
  <w:style w:type="paragraph" w:styleId="TOCHeading">
    <w:name w:val="TOC Heading"/>
    <w:basedOn w:val="Heading1"/>
    <w:next w:val="Normal"/>
    <w:uiPriority w:val="39"/>
    <w:unhideWhenUsed/>
    <w:qFormat/>
    <w:rsid w:val="007749DE"/>
    <w:pPr>
      <w:spacing w:line="276" w:lineRule="auto"/>
      <w:jc w:val="left"/>
      <w:outlineLvl w:val="9"/>
    </w:pPr>
    <w:rPr>
      <w:rFonts w:asciiTheme="majorHAnsi" w:hAnsiTheme="majorHAnsi"/>
      <w:b/>
      <w:color w:val="365F91" w:themeColor="accent1" w:themeShade="BF"/>
      <w:sz w:val="28"/>
      <w:lang w:eastAsia="ja-JP"/>
    </w:rPr>
  </w:style>
  <w:style w:type="paragraph" w:styleId="TOC1">
    <w:name w:val="toc 1"/>
    <w:basedOn w:val="Normal"/>
    <w:next w:val="Normal"/>
    <w:autoRedefine/>
    <w:uiPriority w:val="39"/>
    <w:unhideWhenUsed/>
    <w:rsid w:val="007749DE"/>
    <w:pPr>
      <w:spacing w:after="100"/>
    </w:pPr>
  </w:style>
  <w:style w:type="character" w:styleId="Hyperlink">
    <w:name w:val="Hyperlink"/>
    <w:basedOn w:val="DefaultParagraphFont"/>
    <w:uiPriority w:val="99"/>
    <w:unhideWhenUsed/>
    <w:rsid w:val="007749D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359232-EBAB-4FF3-9B27-5C2353FE9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8</TotalTime>
  <Pages>8</Pages>
  <Words>485</Words>
  <Characters>276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8</cp:revision>
  <dcterms:created xsi:type="dcterms:W3CDTF">2023-11-01T05:04:00Z</dcterms:created>
  <dcterms:modified xsi:type="dcterms:W3CDTF">2023-11-11T09:54:00Z</dcterms:modified>
</cp:coreProperties>
</file>